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D532F0" w14:textId="77777777" w:rsidR="00646FB9" w:rsidRDefault="00646FB9" w:rsidP="00646FB9"/>
    <w:p w14:paraId="3B0FD8B6" w14:textId="42CF8CB6" w:rsidR="00646FB9" w:rsidRDefault="00BD598B" w:rsidP="00BA49CA">
      <w:pPr>
        <w:spacing w:line="276" w:lineRule="auto"/>
      </w:pPr>
      <w:r w:rsidRPr="00646FB9">
        <w:rPr>
          <w:b/>
        </w:rPr>
        <w:t>Pr</w:t>
      </w:r>
      <w:r>
        <w:rPr>
          <w:b/>
        </w:rPr>
        <w:t>o</w:t>
      </w:r>
      <w:r w:rsidRPr="00646FB9">
        <w:rPr>
          <w:b/>
        </w:rPr>
        <w:t>ject</w:t>
      </w:r>
      <w:r w:rsidR="00646FB9" w:rsidRPr="00646FB9">
        <w:rPr>
          <w:b/>
        </w:rPr>
        <w:t xml:space="preserve"> Title:</w:t>
      </w:r>
      <w:r w:rsidR="00646FB9">
        <w:t xml:space="preserve"> </w:t>
      </w:r>
      <w:r w:rsidR="00EE70D4">
        <w:tab/>
      </w:r>
      <w:r w:rsidR="00B92E21">
        <w:tab/>
      </w:r>
      <w:r w:rsidR="00B92E21">
        <w:fldChar w:fldCharType="begin">
          <w:ffData>
            <w:name w:val="Text8"/>
            <w:enabled/>
            <w:calcOnExit w:val="0"/>
            <w:textInput/>
          </w:ffData>
        </w:fldChar>
      </w:r>
      <w:bookmarkStart w:id="0" w:name="Text8"/>
      <w:r w:rsidR="00B92E21">
        <w:instrText xml:space="preserve"> FORMTEXT </w:instrText>
      </w:r>
      <w:r w:rsidR="00B92E21">
        <w:fldChar w:fldCharType="separate"/>
      </w:r>
      <w:r w:rsidR="00D23FEF">
        <w:t>Creat</w:t>
      </w:r>
      <w:r w:rsidR="009B23C5">
        <w:t>e</w:t>
      </w:r>
      <w:r w:rsidR="00D23FEF">
        <w:t xml:space="preserve"> a 3D Graphics Engine</w:t>
      </w:r>
      <w:r w:rsidR="00B92E21">
        <w:fldChar w:fldCharType="end"/>
      </w:r>
      <w:bookmarkEnd w:id="0"/>
    </w:p>
    <w:p w14:paraId="5831340B" w14:textId="63E481A0" w:rsidR="00B92E21" w:rsidRDefault="00B92E21" w:rsidP="00BA49CA">
      <w:pPr>
        <w:spacing w:line="276" w:lineRule="auto"/>
      </w:pPr>
      <w:r w:rsidRPr="00B92E21">
        <w:rPr>
          <w:b/>
        </w:rPr>
        <w:t>Student:</w:t>
      </w:r>
      <w:r>
        <w:tab/>
      </w:r>
      <w:r>
        <w:tab/>
      </w:r>
      <w:r>
        <w:tab/>
      </w:r>
      <w:r>
        <w:fldChar w:fldCharType="begin">
          <w:ffData>
            <w:name w:val="Text7"/>
            <w:enabled/>
            <w:calcOnExit w:val="0"/>
            <w:textInput/>
          </w:ffData>
        </w:fldChar>
      </w:r>
      <w:bookmarkStart w:id="1" w:name="Text7"/>
      <w:r>
        <w:instrText xml:space="preserve"> FORMTEXT </w:instrText>
      </w:r>
      <w:r>
        <w:fldChar w:fldCharType="separate"/>
      </w:r>
      <w:r w:rsidR="00D23FEF">
        <w:rPr>
          <w:noProof/>
        </w:rPr>
        <w:t>Billy Strange</w:t>
      </w:r>
      <w:r>
        <w:fldChar w:fldCharType="end"/>
      </w:r>
      <w:bookmarkEnd w:id="1"/>
    </w:p>
    <w:p w14:paraId="69F98872" w14:textId="74807A04" w:rsidR="00EE70D4" w:rsidRDefault="00F927A9" w:rsidP="00BA49CA">
      <w:pPr>
        <w:spacing w:line="276" w:lineRule="auto"/>
      </w:pPr>
      <w:r>
        <w:rPr>
          <w:b/>
        </w:rPr>
        <w:t>Supervisor</w:t>
      </w:r>
      <w:r w:rsidR="00EE70D4" w:rsidRPr="00EE70D4">
        <w:rPr>
          <w:b/>
        </w:rPr>
        <w:t xml:space="preserve">: </w:t>
      </w:r>
      <w:r w:rsidR="00EE70D4">
        <w:rPr>
          <w:b/>
        </w:rPr>
        <w:tab/>
      </w:r>
      <w:r w:rsidR="00EE70D4">
        <w:rPr>
          <w:b/>
        </w:rPr>
        <w:tab/>
      </w:r>
      <w:r w:rsidR="00711285">
        <w:rPr>
          <w:b/>
        </w:rPr>
        <w:tab/>
      </w:r>
      <w:r w:rsidR="00EE70D4">
        <w:fldChar w:fldCharType="begin">
          <w:ffData>
            <w:name w:val="Text5"/>
            <w:enabled/>
            <w:calcOnExit w:val="0"/>
            <w:textInput/>
          </w:ffData>
        </w:fldChar>
      </w:r>
      <w:bookmarkStart w:id="2" w:name="Text5"/>
      <w:r w:rsidR="00EE70D4">
        <w:instrText xml:space="preserve"> FORMTEXT </w:instrText>
      </w:r>
      <w:r w:rsidR="00EE70D4">
        <w:fldChar w:fldCharType="separate"/>
      </w:r>
      <w:r w:rsidR="00D23FEF" w:rsidRPr="00D23FEF">
        <w:rPr>
          <w:noProof/>
        </w:rPr>
        <w:t>Dr</w:t>
      </w:r>
      <w:r w:rsidR="004D4868">
        <w:rPr>
          <w:noProof/>
        </w:rPr>
        <w:t>.</w:t>
      </w:r>
      <w:r w:rsidR="00D23FEF" w:rsidRPr="00D23FEF">
        <w:rPr>
          <w:noProof/>
        </w:rPr>
        <w:t xml:space="preserve"> Michael Kampouridis</w:t>
      </w:r>
      <w:r w:rsidR="00EE70D4">
        <w:fldChar w:fldCharType="end"/>
      </w:r>
      <w:bookmarkEnd w:id="2"/>
    </w:p>
    <w:p w14:paraId="76FEC169" w14:textId="77777777" w:rsidR="00646FB9" w:rsidRDefault="00646FB9" w:rsidP="00646FB9"/>
    <w:p w14:paraId="55ADCBC3" w14:textId="77777777" w:rsidR="00646FB9" w:rsidRDefault="00646FB9" w:rsidP="00646FB9"/>
    <w:p w14:paraId="076ED3DB" w14:textId="532196F0" w:rsidR="00646FB9" w:rsidRPr="00646FB9" w:rsidRDefault="00F927A9" w:rsidP="00646FB9">
      <w:pPr>
        <w:ind w:left="-709" w:firstLine="709"/>
        <w:rPr>
          <w:b/>
        </w:rPr>
      </w:pPr>
      <w:r>
        <w:rPr>
          <w:b/>
        </w:rPr>
        <w:t>Abstract.</w:t>
      </w:r>
    </w:p>
    <w:p w14:paraId="06C96F62" w14:textId="5CD31650" w:rsidR="00646FB9" w:rsidRDefault="00646FB9" w:rsidP="00B92E21"/>
    <w:p w14:paraId="257017D7" w14:textId="5BFB94F4" w:rsidR="00BD598B" w:rsidRDefault="00BD598B" w:rsidP="00BD598B">
      <w:r>
        <w:t xml:space="preserve">Many of </w:t>
      </w:r>
      <w:r>
        <w:t>today’s</w:t>
      </w:r>
      <w:r>
        <w:t xml:space="preserve"> games and applications are created using a 3D graphics engine. Popular graphics engines such as unity, unreal engine, etc have created very popular and decorated games such as fall guys on the unity engine and Fortnite on the unreal engine.  This project aims to create a game engine that will allow the user to create a simple application or game. </w:t>
      </w:r>
    </w:p>
    <w:p w14:paraId="584F6500" w14:textId="77777777" w:rsidR="00BD598B" w:rsidRDefault="00BD598B" w:rsidP="00BD598B"/>
    <w:p w14:paraId="78E29F4B" w14:textId="7FD5D0C1" w:rsidR="00BD598B" w:rsidRDefault="00BD598B" w:rsidP="00BD598B">
      <w:r>
        <w:t xml:space="preserve">The user </w:t>
      </w:r>
      <w:r>
        <w:t>can</w:t>
      </w:r>
      <w:r>
        <w:t xml:space="preserve"> create different types of objects, with a first-person camera being able to view the world the user can create. Also included will be many options such as changing </w:t>
      </w:r>
      <w:r w:rsidR="004D4868">
        <w:t xml:space="preserve">the </w:t>
      </w:r>
      <w:r>
        <w:t xml:space="preserve">background colour, player collision, and more, which can be read on my poster. </w:t>
      </w:r>
    </w:p>
    <w:p w14:paraId="2905E879" w14:textId="77777777" w:rsidR="00BD598B" w:rsidRDefault="00BD598B" w:rsidP="00BD598B"/>
    <w:p w14:paraId="62B436E8" w14:textId="09E68798" w:rsidR="00BD598B" w:rsidRDefault="00821F8A" w:rsidP="00BD598B">
      <w:r>
        <w:t>All</w:t>
      </w:r>
      <w:r w:rsidR="00BD598B">
        <w:t xml:space="preserve"> the coding the user will do will be </w:t>
      </w:r>
      <w:r w:rsidR="00BD598B">
        <w:t>within</w:t>
      </w:r>
      <w:r w:rsidR="00BD598B">
        <w:t xml:space="preserve"> one class, with the user being able to create their game or application from there. Most of the operations that happen in the engine are hidden from the user. There is a wiki on how to use the graphics engine to ensure the user will be comfortable in using the engine. </w:t>
      </w:r>
    </w:p>
    <w:p w14:paraId="290BD128" w14:textId="04FE28CE" w:rsidR="00B92E21" w:rsidRPr="00B92E21" w:rsidRDefault="00B92E21" w:rsidP="00BD598B"/>
    <w:sectPr w:rsidR="00B92E21" w:rsidRPr="00B92E21" w:rsidSect="00646FB9">
      <w:pgSz w:w="11900" w:h="16840"/>
      <w:pgMar w:top="1440" w:right="843"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rMwMzEyNjQyNzFW0lEKTi0uzszPAykwrgUA6fmnxiwAAAA="/>
  </w:docVars>
  <w:rsids>
    <w:rsidRoot w:val="00646FB9"/>
    <w:rsid w:val="001971FE"/>
    <w:rsid w:val="00217043"/>
    <w:rsid w:val="00375624"/>
    <w:rsid w:val="0038772F"/>
    <w:rsid w:val="004B4C91"/>
    <w:rsid w:val="004D4868"/>
    <w:rsid w:val="004F24A5"/>
    <w:rsid w:val="00643887"/>
    <w:rsid w:val="00646FB9"/>
    <w:rsid w:val="00701D4F"/>
    <w:rsid w:val="00711285"/>
    <w:rsid w:val="00742007"/>
    <w:rsid w:val="007F6E74"/>
    <w:rsid w:val="00821F8A"/>
    <w:rsid w:val="00854909"/>
    <w:rsid w:val="00906F47"/>
    <w:rsid w:val="00982FCD"/>
    <w:rsid w:val="00986E30"/>
    <w:rsid w:val="009B23C5"/>
    <w:rsid w:val="009B323F"/>
    <w:rsid w:val="00A1042D"/>
    <w:rsid w:val="00A16BEF"/>
    <w:rsid w:val="00A335C2"/>
    <w:rsid w:val="00A87727"/>
    <w:rsid w:val="00B7437B"/>
    <w:rsid w:val="00B92E21"/>
    <w:rsid w:val="00B94F30"/>
    <w:rsid w:val="00BA49CA"/>
    <w:rsid w:val="00BD598B"/>
    <w:rsid w:val="00C15136"/>
    <w:rsid w:val="00C66BD0"/>
    <w:rsid w:val="00C80859"/>
    <w:rsid w:val="00C83340"/>
    <w:rsid w:val="00CD1622"/>
    <w:rsid w:val="00CD647F"/>
    <w:rsid w:val="00D23FEF"/>
    <w:rsid w:val="00DD20AE"/>
    <w:rsid w:val="00E1546F"/>
    <w:rsid w:val="00E731B9"/>
    <w:rsid w:val="00EA1AEE"/>
    <w:rsid w:val="00EA2594"/>
    <w:rsid w:val="00EE70D4"/>
    <w:rsid w:val="00F66796"/>
    <w:rsid w:val="00F927A9"/>
    <w:rsid w:val="00FC7F08"/>
    <w:rsid w:val="00FD222F"/>
    <w:rsid w:val="00FF57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9D104C"/>
  <w14:defaultImageDpi w14:val="330"/>
  <w15:docId w15:val="{FC3F72C1-07B3-4D02-90CD-AECDA01F7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46F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8ECF50-695B-8C44-9D40-1381BB39B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1</TotalTime>
  <Pages>1</Pages>
  <Words>165</Words>
  <Characters>94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Essex</Company>
  <LinksUpToDate>false</LinksUpToDate>
  <CharactersWithSpaces>1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Vickers</dc:creator>
  <cp:keywords/>
  <dc:description/>
  <cp:lastModifiedBy>Strange, Billy M</cp:lastModifiedBy>
  <cp:revision>34</cp:revision>
  <dcterms:created xsi:type="dcterms:W3CDTF">2021-03-13T19:22:00Z</dcterms:created>
  <dcterms:modified xsi:type="dcterms:W3CDTF">2021-03-17T03:29:00Z</dcterms:modified>
</cp:coreProperties>
</file>